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676549364"/>
        <w:docPartObj>
          <w:docPartGallery w:val="Cover Pages"/>
          <w:docPartUnique/>
        </w:docPartObj>
      </w:sdtPr>
      <w:sdtEndPr/>
      <w:sdtContent>
        <w:p w14:paraId="3C0900C5" w14:textId="056329F5" w:rsidR="00150D30" w:rsidRDefault="00150D30" w:rsidP="00CB4659">
          <w:pPr>
            <w:tabs>
              <w:tab w:val="left" w:pos="4200"/>
            </w:tabs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406F49AD" wp14:editId="086A4FF6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2540" b="635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AFBB53A" w14:textId="7DA413BA" w:rsidR="00150D30" w:rsidRPr="00CB4659" w:rsidRDefault="00150D30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r w:rsidRPr="00CB4659"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>Yousef Tarek</w:t>
                                  </w:r>
                                  <w:r w:rsidR="00D7588E"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Hamdy</w:t>
                                  </w:r>
                                  <w:r w:rsidRPr="00CB4659"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191464</w:t>
                                  </w:r>
                                </w:p>
                                <w:p w14:paraId="2058DEE9" w14:textId="456C5CE7" w:rsidR="00150D30" w:rsidRPr="00CB4659" w:rsidRDefault="00150D30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r w:rsidRPr="00CB4659"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>Mohamed Amr 182348</w:t>
                                  </w:r>
                                </w:p>
                                <w:p w14:paraId="6934E10F" w14:textId="22327DA5" w:rsidR="00150D30" w:rsidRPr="00CB4659" w:rsidRDefault="00150D30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r w:rsidRPr="00CB4659"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>Hossam Hassan 180871</w:t>
                                  </w:r>
                                </w:p>
                                <w:p w14:paraId="060AF37E" w14:textId="69294C03" w:rsidR="00150D30" w:rsidRPr="00CB4659" w:rsidRDefault="00150D30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r w:rsidRPr="00CB4659"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>Omar Mahmoud</w:t>
                                  </w:r>
                                  <w:r w:rsidR="00265DDC" w:rsidRPr="00CB4659"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180235</w:t>
                                  </w:r>
                                </w:p>
                                <w:p w14:paraId="156449E4" w14:textId="4FA38F4A" w:rsidR="00150D30" w:rsidRDefault="00C93521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Company"/>
                                      <w:tag w:val=""/>
                                      <w:id w:val="1618182777"/>
                                      <w:showingPlcHdr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EndPr/>
                                    <w:sdtContent>
                                      <w:r w:rsidR="00265DDC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  <w:r w:rsidR="00150D30">
                                    <w:rPr>
                                      <w:color w:val="FFFFFF" w:themeColor="background1"/>
                                    </w:rPr>
                                    <w:t>  </w:t>
                                  </w:r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Address"/>
                                      <w:tag w:val=""/>
                                      <w:id w:val="-253358678"/>
                                      <w:showingPlcHdr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EndPr/>
                                    <w:sdtContent>
                                      <w:r w:rsidR="00265DDC">
                                        <w:rPr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43735ECF" w14:textId="4BD5006F" w:rsidR="00150D30" w:rsidRDefault="00150D30">
                                      <w:pPr>
                                        <w:pStyle w:val="NoSpacing"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472C4" w:themeColor="accent1"/>
                                          <w:sz w:val="72"/>
                                          <w:szCs w:val="72"/>
                                        </w:rPr>
                                      </w:pPr>
                                      <w:r w:rsidRPr="00150D30"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472C4" w:themeColor="accent1"/>
                                          <w:sz w:val="72"/>
                                          <w:szCs w:val="72"/>
                                        </w:rPr>
                                        <w:t>DES 56 block cipher algorithm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406F49AD" id="Group 193" o:spid="_x0000_s1026" style="position:absolute;margin-left:0;margin-top:0;width:540.55pt;height:718.4pt;z-index:-251657216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    <v:textbox inset="36pt,57.6pt,36pt,36pt">
                        <w:txbxContent>
                          <w:p w14:paraId="2AFBB53A" w14:textId="7DA413BA" w:rsidR="00150D30" w:rsidRPr="00CB4659" w:rsidRDefault="00150D30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CB4659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>Yousef Tarek</w:t>
                            </w:r>
                            <w:r w:rsidR="00D7588E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Hamdy</w:t>
                            </w:r>
                            <w:r w:rsidRPr="00CB4659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191464</w:t>
                            </w:r>
                          </w:p>
                          <w:p w14:paraId="2058DEE9" w14:textId="456C5CE7" w:rsidR="00150D30" w:rsidRPr="00CB4659" w:rsidRDefault="00150D30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CB4659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>Mohamed Amr 182348</w:t>
                            </w:r>
                          </w:p>
                          <w:p w14:paraId="6934E10F" w14:textId="22327DA5" w:rsidR="00150D30" w:rsidRPr="00CB4659" w:rsidRDefault="00150D30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CB4659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>Hossam Hassan 180871</w:t>
                            </w:r>
                          </w:p>
                          <w:p w14:paraId="060AF37E" w14:textId="69294C03" w:rsidR="00150D30" w:rsidRPr="00CB4659" w:rsidRDefault="00150D30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CB4659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>Omar Mahmoud</w:t>
                            </w:r>
                            <w:r w:rsidR="00265DDC" w:rsidRPr="00CB4659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180235</w:t>
                            </w:r>
                          </w:p>
                          <w:p w14:paraId="156449E4" w14:textId="4FA38F4A" w:rsidR="00150D30" w:rsidRDefault="00C93521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Company"/>
                                <w:tag w:val=""/>
                                <w:id w:val="1618182777"/>
                                <w:showingPlcHdr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265DDC">
                                  <w:rPr>
                                    <w:caps/>
                                    <w:color w:val="FFFFFF" w:themeColor="background1"/>
                                  </w:rPr>
                                  <w:t xml:space="preserve">     </w:t>
                                </w:r>
                              </w:sdtContent>
                            </w:sdt>
                            <w:r w:rsidR="00150D30">
                              <w:rPr>
                                <w:color w:val="FFFFFF" w:themeColor="background1"/>
                              </w:rPr>
                              <w:t>  </w:t>
                            </w:r>
                            <w:sdt>
                              <w:sdtPr>
                                <w:rPr>
                                  <w:color w:val="FFFFFF" w:themeColor="background1"/>
                                </w:rPr>
                                <w:alias w:val="Address"/>
                                <w:tag w:val=""/>
                                <w:id w:val="-253358678"/>
                                <w:showingPlcHdr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EndPr/>
                              <w:sdtContent>
                                <w:r w:rsidR="00265DDC">
                                  <w:rPr>
                                    <w:color w:val="FFFFFF" w:themeColor="background1"/>
                                  </w:rPr>
                                  <w:t xml:space="preserve">     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43735ECF" w14:textId="4BD5006F" w:rsidR="00150D30" w:rsidRDefault="00150D30">
                                <w:pPr>
                                  <w:pStyle w:val="NoSpacing"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r w:rsidRPr="00150D30"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DES 56 block cipher algorithm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  <w:r w:rsidR="00CB4659">
            <w:tab/>
          </w:r>
        </w:p>
        <w:p w14:paraId="216E994C" w14:textId="718A493C" w:rsidR="00150D30" w:rsidRDefault="00150D30">
          <w:pP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</w:rPr>
          </w:pPr>
          <w:r>
            <w:br w:type="page"/>
          </w:r>
        </w:p>
      </w:sdtContent>
    </w:sdt>
    <w:p w14:paraId="6938BEA0" w14:textId="5FB6F2BA" w:rsidR="001435C9" w:rsidRPr="001435C9" w:rsidRDefault="001435C9" w:rsidP="001435C9">
      <w:pPr>
        <w:rPr>
          <w:sz w:val="24"/>
          <w:szCs w:val="24"/>
        </w:rPr>
      </w:pPr>
      <w:r>
        <w:rPr>
          <w:sz w:val="24"/>
          <w:szCs w:val="24"/>
        </w:rPr>
        <w:lastRenderedPageBreak/>
        <w:t>In DES_56 first</w:t>
      </w:r>
      <w:r w:rsidR="003B6531">
        <w:rPr>
          <w:sz w:val="24"/>
          <w:szCs w:val="24"/>
        </w:rPr>
        <w:t>,</w:t>
      </w:r>
      <w:r>
        <w:rPr>
          <w:sz w:val="24"/>
          <w:szCs w:val="24"/>
        </w:rPr>
        <w:t xml:space="preserve"> the 64-bit text is permuted using initial permutation algorism and split into two 32-bit half texts and the 64-bit key is permuted using pc-1 algorism into two 28-bit half keys then the two half keys are shifted according to round then permuted into 16 48-bit subkeys using pc-2 algorism after which the half text</w:t>
      </w:r>
      <w:r w:rsidR="003B6531">
        <w:rPr>
          <w:sz w:val="24"/>
          <w:szCs w:val="24"/>
        </w:rPr>
        <w:t>s</w:t>
      </w:r>
      <w:r>
        <w:rPr>
          <w:sz w:val="24"/>
          <w:szCs w:val="24"/>
        </w:rPr>
        <w:t xml:space="preserve"> are processed using the subkeys in every round by</w:t>
      </w:r>
      <w:r w:rsidR="003B6531">
        <w:rPr>
          <w:sz w:val="24"/>
          <w:szCs w:val="24"/>
        </w:rPr>
        <w:t xml:space="preserve"> expanding them into 48-bits then XORing ..etc. afterward, the two halves are swapped and finally permuted using reverse initial permutation algorism.</w:t>
      </w:r>
    </w:p>
    <w:p w14:paraId="3A4F2B7B" w14:textId="29B9FED1" w:rsidR="00EA64B7" w:rsidRPr="00B80E3C" w:rsidRDefault="00EA64B7" w:rsidP="00150D30">
      <w:pPr>
        <w:pStyle w:val="Heading1"/>
      </w:pPr>
      <w:r w:rsidRPr="00B80E3C">
        <w:t>Creating work library and compiling all .vhd files</w:t>
      </w:r>
    </w:p>
    <w:p w14:paraId="7F559F76" w14:textId="590B5CB2" w:rsidR="00EA64B7" w:rsidRPr="00B80E3C" w:rsidRDefault="00EA64B7" w:rsidP="00B80E3C">
      <w:pPr>
        <w:rPr>
          <w:color w:val="4472C4" w:themeColor="accent1"/>
          <w:sz w:val="28"/>
          <w:szCs w:val="28"/>
        </w:rPr>
      </w:pPr>
      <w:r w:rsidRPr="00B80E3C">
        <w:rPr>
          <w:noProof/>
        </w:rPr>
        <w:drawing>
          <wp:inline distT="0" distB="0" distL="0" distR="0" wp14:anchorId="0F07F1F3" wp14:editId="3ED9A8CE">
            <wp:extent cx="4324350" cy="4476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24350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FEB9D" w14:textId="45681A9D" w:rsidR="00EA64B7" w:rsidRPr="00B80E3C" w:rsidRDefault="00EA64B7" w:rsidP="00150D30">
      <w:pPr>
        <w:pStyle w:val="Heading1"/>
      </w:pPr>
      <w:r w:rsidRPr="00B80E3C">
        <w:t>Simulating encryption</w:t>
      </w:r>
    </w:p>
    <w:p w14:paraId="5162159A" w14:textId="45D1E289" w:rsidR="00EA64B7" w:rsidRPr="00B80E3C" w:rsidRDefault="00EA64B7" w:rsidP="00B80E3C">
      <w:pPr>
        <w:rPr>
          <w:color w:val="4472C4" w:themeColor="accent1"/>
          <w:sz w:val="28"/>
          <w:szCs w:val="28"/>
        </w:rPr>
      </w:pPr>
      <w:r w:rsidRPr="00B80E3C">
        <w:rPr>
          <w:noProof/>
        </w:rPr>
        <w:drawing>
          <wp:inline distT="0" distB="0" distL="0" distR="0" wp14:anchorId="60A152A2" wp14:editId="27EBE9F1">
            <wp:extent cx="5038095" cy="21904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38095" cy="2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80E3C">
        <w:rPr>
          <w:noProof/>
        </w:rPr>
        <w:drawing>
          <wp:inline distT="0" distB="0" distL="0" distR="0" wp14:anchorId="7BAAB9D4" wp14:editId="5B85A346">
            <wp:extent cx="5943600" cy="2609215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C7205" w14:textId="0DA33D2E" w:rsidR="00EA64B7" w:rsidRPr="00B80E3C" w:rsidRDefault="00EA64B7" w:rsidP="00150D30">
      <w:pPr>
        <w:pStyle w:val="Heading1"/>
      </w:pPr>
      <w:r w:rsidRPr="00B80E3C">
        <w:lastRenderedPageBreak/>
        <w:t>Simulating decryption</w:t>
      </w:r>
    </w:p>
    <w:p w14:paraId="45E9B234" w14:textId="4A6ECEAC" w:rsidR="00EA64B7" w:rsidRPr="00B80E3C" w:rsidRDefault="00EA64B7" w:rsidP="00B80E3C">
      <w:pPr>
        <w:rPr>
          <w:color w:val="4472C4" w:themeColor="accent1"/>
          <w:sz w:val="28"/>
          <w:szCs w:val="28"/>
        </w:rPr>
      </w:pPr>
      <w:r w:rsidRPr="00B80E3C">
        <w:rPr>
          <w:noProof/>
        </w:rPr>
        <w:drawing>
          <wp:inline distT="0" distB="0" distL="0" distR="0" wp14:anchorId="75768FE4" wp14:editId="607B1184">
            <wp:extent cx="5219048" cy="23809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19048" cy="2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80E3C">
        <w:rPr>
          <w:noProof/>
        </w:rPr>
        <w:drawing>
          <wp:inline distT="0" distB="0" distL="0" distR="0" wp14:anchorId="615AABA2" wp14:editId="30DFCC7E">
            <wp:extent cx="5943600" cy="26860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B88D5" w14:textId="2D3BBEAD" w:rsidR="00EA64B7" w:rsidRPr="00B80E3C" w:rsidRDefault="00EA64B7" w:rsidP="00150D30">
      <w:pPr>
        <w:pStyle w:val="Heading1"/>
      </w:pPr>
      <w:r w:rsidRPr="00B80E3C">
        <w:t>Creating directories for Quartus</w:t>
      </w:r>
    </w:p>
    <w:p w14:paraId="70B110A3" w14:textId="680ECABD" w:rsidR="00EA64B7" w:rsidRPr="00B80E3C" w:rsidRDefault="00EA64B7" w:rsidP="00B80E3C">
      <w:pPr>
        <w:rPr>
          <w:color w:val="4472C4" w:themeColor="accent1"/>
          <w:sz w:val="28"/>
          <w:szCs w:val="28"/>
        </w:rPr>
      </w:pPr>
      <w:r w:rsidRPr="00B80E3C">
        <w:rPr>
          <w:noProof/>
        </w:rPr>
        <w:drawing>
          <wp:inline distT="0" distB="0" distL="0" distR="0" wp14:anchorId="1A391F33" wp14:editId="1C6EAB57">
            <wp:extent cx="5085714" cy="190476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85714" cy="1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80E3C">
        <w:rPr>
          <w:noProof/>
        </w:rPr>
        <w:drawing>
          <wp:inline distT="0" distB="0" distL="0" distR="0" wp14:anchorId="7A0E07BE" wp14:editId="074BF625">
            <wp:extent cx="5095238" cy="247619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95238" cy="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490F9" w14:textId="55A82A0E" w:rsidR="00EA64B7" w:rsidRPr="00B80E3C" w:rsidRDefault="00EA64B7" w:rsidP="00150D30">
      <w:pPr>
        <w:pStyle w:val="Heading1"/>
      </w:pPr>
      <w:r w:rsidRPr="00B80E3C">
        <w:lastRenderedPageBreak/>
        <w:t>Creating encryption project</w:t>
      </w:r>
    </w:p>
    <w:p w14:paraId="3A69F4D2" w14:textId="3BB05E0C" w:rsidR="00EA64B7" w:rsidRDefault="00EA64B7" w:rsidP="00B80E3C">
      <w:pPr>
        <w:rPr>
          <w:color w:val="4472C4" w:themeColor="accent1"/>
          <w:sz w:val="28"/>
          <w:szCs w:val="28"/>
        </w:rPr>
      </w:pPr>
      <w:r w:rsidRPr="00B80E3C">
        <w:rPr>
          <w:noProof/>
        </w:rPr>
        <w:drawing>
          <wp:inline distT="0" distB="0" distL="0" distR="0" wp14:anchorId="3475205C" wp14:editId="4750A3DA">
            <wp:extent cx="5943600" cy="48971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9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4C3A7" w14:textId="4FA2E0F1" w:rsidR="00B80E3C" w:rsidRDefault="00B80E3C" w:rsidP="00B80E3C">
      <w:pPr>
        <w:rPr>
          <w:color w:val="4472C4" w:themeColor="accent1"/>
          <w:sz w:val="28"/>
          <w:szCs w:val="28"/>
        </w:rPr>
      </w:pPr>
    </w:p>
    <w:p w14:paraId="369C6062" w14:textId="282A597C" w:rsidR="00B80E3C" w:rsidRDefault="00B80E3C" w:rsidP="00B80E3C">
      <w:pPr>
        <w:rPr>
          <w:color w:val="4472C4" w:themeColor="accent1"/>
          <w:sz w:val="28"/>
          <w:szCs w:val="28"/>
        </w:rPr>
      </w:pPr>
    </w:p>
    <w:p w14:paraId="7BB7A144" w14:textId="4EB2A8E2" w:rsidR="00B80E3C" w:rsidRDefault="00B80E3C" w:rsidP="00B80E3C">
      <w:pPr>
        <w:rPr>
          <w:color w:val="4472C4" w:themeColor="accent1"/>
          <w:sz w:val="28"/>
          <w:szCs w:val="28"/>
        </w:rPr>
      </w:pPr>
    </w:p>
    <w:p w14:paraId="3705D79E" w14:textId="762DA95A" w:rsidR="00B80E3C" w:rsidRDefault="00B80E3C" w:rsidP="00B80E3C">
      <w:pPr>
        <w:rPr>
          <w:color w:val="4472C4" w:themeColor="accent1"/>
          <w:sz w:val="28"/>
          <w:szCs w:val="28"/>
        </w:rPr>
      </w:pPr>
    </w:p>
    <w:p w14:paraId="50C6E38C" w14:textId="79144374" w:rsidR="00B80E3C" w:rsidRDefault="00B80E3C" w:rsidP="00B80E3C">
      <w:pPr>
        <w:rPr>
          <w:color w:val="4472C4" w:themeColor="accent1"/>
          <w:sz w:val="28"/>
          <w:szCs w:val="28"/>
        </w:rPr>
      </w:pPr>
    </w:p>
    <w:p w14:paraId="196CB1ED" w14:textId="79F2A371" w:rsidR="00B80E3C" w:rsidRDefault="00B80E3C" w:rsidP="00B80E3C">
      <w:pPr>
        <w:rPr>
          <w:color w:val="4472C4" w:themeColor="accent1"/>
          <w:sz w:val="28"/>
          <w:szCs w:val="28"/>
        </w:rPr>
      </w:pPr>
    </w:p>
    <w:p w14:paraId="6C7517CA" w14:textId="77777777" w:rsidR="00B80E3C" w:rsidRPr="00B80E3C" w:rsidRDefault="00B80E3C" w:rsidP="00B80E3C">
      <w:pPr>
        <w:rPr>
          <w:color w:val="4472C4" w:themeColor="accent1"/>
          <w:sz w:val="28"/>
          <w:szCs w:val="28"/>
        </w:rPr>
      </w:pPr>
    </w:p>
    <w:p w14:paraId="30084908" w14:textId="29F26534" w:rsidR="00EA64B7" w:rsidRPr="00B80E3C" w:rsidRDefault="00EA64B7" w:rsidP="00150D30">
      <w:pPr>
        <w:pStyle w:val="Heading1"/>
      </w:pPr>
      <w:r w:rsidRPr="00B80E3C">
        <w:lastRenderedPageBreak/>
        <w:t>Choosing files</w:t>
      </w:r>
      <w:r w:rsidR="002450F5" w:rsidRPr="00B80E3C">
        <w:t xml:space="preserve"> for </w:t>
      </w:r>
      <w:r w:rsidR="003D04E8" w:rsidRPr="00B80E3C">
        <w:t xml:space="preserve">the </w:t>
      </w:r>
      <w:r w:rsidR="002450F5" w:rsidRPr="00B80E3C">
        <w:t>encryption project</w:t>
      </w:r>
    </w:p>
    <w:p w14:paraId="4A00F669" w14:textId="3C76E8D9" w:rsidR="002450F5" w:rsidRDefault="00EA64B7" w:rsidP="00B80E3C">
      <w:pPr>
        <w:rPr>
          <w:color w:val="4472C4" w:themeColor="accent1"/>
          <w:sz w:val="28"/>
          <w:szCs w:val="28"/>
        </w:rPr>
      </w:pPr>
      <w:r w:rsidRPr="00B80E3C">
        <w:rPr>
          <w:noProof/>
        </w:rPr>
        <w:drawing>
          <wp:inline distT="0" distB="0" distL="0" distR="0" wp14:anchorId="3BAF62B0" wp14:editId="7451063E">
            <wp:extent cx="5943600" cy="3229610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9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F9A15" w14:textId="0F56FBE3" w:rsidR="00B80E3C" w:rsidRDefault="00B80E3C" w:rsidP="00B80E3C">
      <w:pPr>
        <w:rPr>
          <w:color w:val="4472C4" w:themeColor="accent1"/>
          <w:sz w:val="28"/>
          <w:szCs w:val="28"/>
        </w:rPr>
      </w:pPr>
    </w:p>
    <w:p w14:paraId="1709E84B" w14:textId="72213AE4" w:rsidR="00B80E3C" w:rsidRDefault="00B80E3C" w:rsidP="00B80E3C">
      <w:pPr>
        <w:rPr>
          <w:color w:val="4472C4" w:themeColor="accent1"/>
          <w:sz w:val="28"/>
          <w:szCs w:val="28"/>
        </w:rPr>
      </w:pPr>
    </w:p>
    <w:p w14:paraId="7FDD3F20" w14:textId="65CBAA08" w:rsidR="00B80E3C" w:rsidRDefault="00B80E3C" w:rsidP="00B80E3C">
      <w:pPr>
        <w:rPr>
          <w:color w:val="4472C4" w:themeColor="accent1"/>
          <w:sz w:val="28"/>
          <w:szCs w:val="28"/>
        </w:rPr>
      </w:pPr>
    </w:p>
    <w:p w14:paraId="5146D50A" w14:textId="2567BC32" w:rsidR="00B80E3C" w:rsidRDefault="00B80E3C" w:rsidP="00B80E3C">
      <w:pPr>
        <w:rPr>
          <w:color w:val="4472C4" w:themeColor="accent1"/>
          <w:sz w:val="28"/>
          <w:szCs w:val="28"/>
        </w:rPr>
      </w:pPr>
    </w:p>
    <w:p w14:paraId="17ABA2A8" w14:textId="2E8BCE5D" w:rsidR="00B80E3C" w:rsidRDefault="00B80E3C" w:rsidP="00B80E3C">
      <w:pPr>
        <w:rPr>
          <w:color w:val="4472C4" w:themeColor="accent1"/>
          <w:sz w:val="28"/>
          <w:szCs w:val="28"/>
        </w:rPr>
      </w:pPr>
    </w:p>
    <w:p w14:paraId="44789CA1" w14:textId="621D93F8" w:rsidR="00B80E3C" w:rsidRDefault="00B80E3C" w:rsidP="00B80E3C">
      <w:pPr>
        <w:rPr>
          <w:color w:val="4472C4" w:themeColor="accent1"/>
          <w:sz w:val="28"/>
          <w:szCs w:val="28"/>
        </w:rPr>
      </w:pPr>
    </w:p>
    <w:p w14:paraId="23C275E0" w14:textId="7630D19D" w:rsidR="00B80E3C" w:rsidRDefault="00B80E3C" w:rsidP="00B80E3C">
      <w:pPr>
        <w:rPr>
          <w:color w:val="4472C4" w:themeColor="accent1"/>
          <w:sz w:val="28"/>
          <w:szCs w:val="28"/>
        </w:rPr>
      </w:pPr>
    </w:p>
    <w:p w14:paraId="49E65990" w14:textId="2506C7F3" w:rsidR="00B80E3C" w:rsidRDefault="00B80E3C" w:rsidP="00B80E3C">
      <w:pPr>
        <w:rPr>
          <w:color w:val="4472C4" w:themeColor="accent1"/>
          <w:sz w:val="28"/>
          <w:szCs w:val="28"/>
        </w:rPr>
      </w:pPr>
    </w:p>
    <w:p w14:paraId="10317891" w14:textId="54EB0A7F" w:rsidR="00B80E3C" w:rsidRDefault="00B80E3C" w:rsidP="00B80E3C">
      <w:pPr>
        <w:rPr>
          <w:color w:val="4472C4" w:themeColor="accent1"/>
          <w:sz w:val="28"/>
          <w:szCs w:val="28"/>
        </w:rPr>
      </w:pPr>
    </w:p>
    <w:p w14:paraId="57FE9056" w14:textId="77777777" w:rsidR="00B80E3C" w:rsidRPr="00B80E3C" w:rsidRDefault="00B80E3C" w:rsidP="00B80E3C">
      <w:pPr>
        <w:rPr>
          <w:color w:val="4472C4" w:themeColor="accent1"/>
          <w:sz w:val="28"/>
          <w:szCs w:val="28"/>
        </w:rPr>
      </w:pPr>
    </w:p>
    <w:p w14:paraId="0DAA355E" w14:textId="5F68DE93" w:rsidR="002450F5" w:rsidRPr="00B80E3C" w:rsidRDefault="002450F5" w:rsidP="00150D30">
      <w:pPr>
        <w:pStyle w:val="Heading1"/>
      </w:pPr>
      <w:r w:rsidRPr="00B80E3C">
        <w:lastRenderedPageBreak/>
        <w:t xml:space="preserve">Compiling </w:t>
      </w:r>
      <w:r w:rsidR="003D04E8" w:rsidRPr="00B80E3C">
        <w:t xml:space="preserve">the </w:t>
      </w:r>
      <w:r w:rsidRPr="00B80E3C">
        <w:t>project</w:t>
      </w:r>
    </w:p>
    <w:p w14:paraId="4F6374E1" w14:textId="4101FE1F" w:rsidR="002450F5" w:rsidRDefault="00EA64B7" w:rsidP="00B80E3C">
      <w:pPr>
        <w:rPr>
          <w:color w:val="4472C4" w:themeColor="accent1"/>
          <w:sz w:val="28"/>
          <w:szCs w:val="28"/>
        </w:rPr>
      </w:pPr>
      <w:r w:rsidRPr="00B80E3C">
        <w:rPr>
          <w:noProof/>
        </w:rPr>
        <w:drawing>
          <wp:inline distT="0" distB="0" distL="0" distR="0" wp14:anchorId="5705CC3F" wp14:editId="40AA71B2">
            <wp:extent cx="5943600" cy="322262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ED0F2" w14:textId="102273B0" w:rsidR="00B80E3C" w:rsidRDefault="00B80E3C" w:rsidP="00B80E3C">
      <w:pPr>
        <w:rPr>
          <w:color w:val="4472C4" w:themeColor="accent1"/>
          <w:sz w:val="28"/>
          <w:szCs w:val="28"/>
        </w:rPr>
      </w:pPr>
    </w:p>
    <w:p w14:paraId="14BCDB04" w14:textId="2C2AE526" w:rsidR="00B80E3C" w:rsidRDefault="00B80E3C" w:rsidP="00B80E3C">
      <w:pPr>
        <w:rPr>
          <w:color w:val="4472C4" w:themeColor="accent1"/>
          <w:sz w:val="28"/>
          <w:szCs w:val="28"/>
        </w:rPr>
      </w:pPr>
    </w:p>
    <w:p w14:paraId="04A59B3B" w14:textId="6040D14A" w:rsidR="00B80E3C" w:rsidRDefault="00B80E3C" w:rsidP="00B80E3C">
      <w:pPr>
        <w:rPr>
          <w:color w:val="4472C4" w:themeColor="accent1"/>
          <w:sz w:val="28"/>
          <w:szCs w:val="28"/>
        </w:rPr>
      </w:pPr>
    </w:p>
    <w:p w14:paraId="31AA0031" w14:textId="61D61863" w:rsidR="00B80E3C" w:rsidRDefault="00B80E3C" w:rsidP="00B80E3C">
      <w:pPr>
        <w:rPr>
          <w:color w:val="4472C4" w:themeColor="accent1"/>
          <w:sz w:val="28"/>
          <w:szCs w:val="28"/>
        </w:rPr>
      </w:pPr>
    </w:p>
    <w:p w14:paraId="6D727DD5" w14:textId="5C52357C" w:rsidR="00B80E3C" w:rsidRDefault="00B80E3C" w:rsidP="00B80E3C">
      <w:pPr>
        <w:rPr>
          <w:color w:val="4472C4" w:themeColor="accent1"/>
          <w:sz w:val="28"/>
          <w:szCs w:val="28"/>
        </w:rPr>
      </w:pPr>
    </w:p>
    <w:p w14:paraId="58DABF78" w14:textId="5AF04E3C" w:rsidR="00B80E3C" w:rsidRDefault="00B80E3C" w:rsidP="00B80E3C">
      <w:pPr>
        <w:rPr>
          <w:color w:val="4472C4" w:themeColor="accent1"/>
          <w:sz w:val="28"/>
          <w:szCs w:val="28"/>
        </w:rPr>
      </w:pPr>
    </w:p>
    <w:p w14:paraId="4FF6465D" w14:textId="35F62D36" w:rsidR="00B80E3C" w:rsidRDefault="00B80E3C" w:rsidP="00B80E3C">
      <w:pPr>
        <w:rPr>
          <w:color w:val="4472C4" w:themeColor="accent1"/>
          <w:sz w:val="28"/>
          <w:szCs w:val="28"/>
        </w:rPr>
      </w:pPr>
    </w:p>
    <w:p w14:paraId="403138C6" w14:textId="3B5BDAB2" w:rsidR="00B80E3C" w:rsidRDefault="00B80E3C" w:rsidP="00B80E3C">
      <w:pPr>
        <w:rPr>
          <w:color w:val="4472C4" w:themeColor="accent1"/>
          <w:sz w:val="28"/>
          <w:szCs w:val="28"/>
        </w:rPr>
      </w:pPr>
    </w:p>
    <w:p w14:paraId="4DE1C58A" w14:textId="69642808" w:rsidR="00B80E3C" w:rsidRDefault="00B80E3C" w:rsidP="00B80E3C">
      <w:pPr>
        <w:rPr>
          <w:color w:val="4472C4" w:themeColor="accent1"/>
          <w:sz w:val="28"/>
          <w:szCs w:val="28"/>
        </w:rPr>
      </w:pPr>
    </w:p>
    <w:p w14:paraId="4260A022" w14:textId="0FEC2167" w:rsidR="00B80E3C" w:rsidRDefault="00B80E3C" w:rsidP="00B80E3C">
      <w:pPr>
        <w:rPr>
          <w:color w:val="4472C4" w:themeColor="accent1"/>
          <w:sz w:val="28"/>
          <w:szCs w:val="28"/>
        </w:rPr>
      </w:pPr>
    </w:p>
    <w:p w14:paraId="70CA3938" w14:textId="1901FA27" w:rsidR="00B80E3C" w:rsidRDefault="00B80E3C" w:rsidP="00B80E3C">
      <w:pPr>
        <w:rPr>
          <w:color w:val="4472C4" w:themeColor="accent1"/>
          <w:sz w:val="28"/>
          <w:szCs w:val="28"/>
        </w:rPr>
      </w:pPr>
    </w:p>
    <w:p w14:paraId="7BE677B7" w14:textId="538BA79B" w:rsidR="00B80E3C" w:rsidRDefault="00B80E3C" w:rsidP="00B80E3C">
      <w:pPr>
        <w:rPr>
          <w:color w:val="4472C4" w:themeColor="accent1"/>
          <w:sz w:val="28"/>
          <w:szCs w:val="28"/>
        </w:rPr>
      </w:pPr>
    </w:p>
    <w:p w14:paraId="2FA9D687" w14:textId="77777777" w:rsidR="00B80E3C" w:rsidRPr="00B80E3C" w:rsidRDefault="00B80E3C" w:rsidP="00B80E3C">
      <w:pPr>
        <w:rPr>
          <w:color w:val="4472C4" w:themeColor="accent1"/>
          <w:sz w:val="28"/>
          <w:szCs w:val="28"/>
        </w:rPr>
      </w:pPr>
    </w:p>
    <w:p w14:paraId="31C3C6A5" w14:textId="6FB4A10D" w:rsidR="002450F5" w:rsidRPr="00B80E3C" w:rsidRDefault="002450F5" w:rsidP="00150D30">
      <w:pPr>
        <w:pStyle w:val="Heading1"/>
      </w:pPr>
      <w:r w:rsidRPr="00B80E3C">
        <w:lastRenderedPageBreak/>
        <w:t xml:space="preserve">Creating </w:t>
      </w:r>
      <w:r w:rsidR="003D04E8" w:rsidRPr="00B80E3C">
        <w:t xml:space="preserve">the </w:t>
      </w:r>
      <w:r w:rsidRPr="00B80E3C">
        <w:t>decryption project</w:t>
      </w:r>
    </w:p>
    <w:p w14:paraId="3B27669B" w14:textId="77777777" w:rsidR="00B80E3C" w:rsidRDefault="00EA64B7" w:rsidP="00B80E3C">
      <w:pPr>
        <w:rPr>
          <w:color w:val="4472C4" w:themeColor="accent1"/>
          <w:sz w:val="28"/>
          <w:szCs w:val="28"/>
        </w:rPr>
      </w:pPr>
      <w:r w:rsidRPr="00B80E3C">
        <w:rPr>
          <w:noProof/>
        </w:rPr>
        <w:drawing>
          <wp:inline distT="0" distB="0" distL="0" distR="0" wp14:anchorId="38398184" wp14:editId="6FB1E6A6">
            <wp:extent cx="5943600" cy="48971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9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75DFE" w14:textId="77777777" w:rsidR="00B80E3C" w:rsidRDefault="00B80E3C" w:rsidP="00B80E3C">
      <w:pPr>
        <w:rPr>
          <w:color w:val="4472C4" w:themeColor="accent1"/>
          <w:sz w:val="28"/>
          <w:szCs w:val="28"/>
        </w:rPr>
      </w:pPr>
    </w:p>
    <w:p w14:paraId="48FA1559" w14:textId="77777777" w:rsidR="00B80E3C" w:rsidRDefault="00B80E3C" w:rsidP="00B80E3C">
      <w:pPr>
        <w:rPr>
          <w:color w:val="4472C4" w:themeColor="accent1"/>
          <w:sz w:val="28"/>
          <w:szCs w:val="28"/>
        </w:rPr>
      </w:pPr>
    </w:p>
    <w:p w14:paraId="6F6178DA" w14:textId="77777777" w:rsidR="00B80E3C" w:rsidRDefault="00B80E3C" w:rsidP="00B80E3C">
      <w:pPr>
        <w:rPr>
          <w:color w:val="4472C4" w:themeColor="accent1"/>
          <w:sz w:val="28"/>
          <w:szCs w:val="28"/>
        </w:rPr>
      </w:pPr>
    </w:p>
    <w:p w14:paraId="32235E03" w14:textId="77777777" w:rsidR="00B80E3C" w:rsidRDefault="00B80E3C" w:rsidP="00B80E3C">
      <w:pPr>
        <w:rPr>
          <w:color w:val="4472C4" w:themeColor="accent1"/>
          <w:sz w:val="28"/>
          <w:szCs w:val="28"/>
        </w:rPr>
      </w:pPr>
    </w:p>
    <w:p w14:paraId="05947955" w14:textId="77777777" w:rsidR="00B80E3C" w:rsidRDefault="00B80E3C" w:rsidP="00B80E3C">
      <w:pPr>
        <w:rPr>
          <w:color w:val="4472C4" w:themeColor="accent1"/>
          <w:sz w:val="28"/>
          <w:szCs w:val="28"/>
        </w:rPr>
      </w:pPr>
    </w:p>
    <w:p w14:paraId="01E86E54" w14:textId="77777777" w:rsidR="00B80E3C" w:rsidRDefault="00B80E3C" w:rsidP="00B80E3C">
      <w:pPr>
        <w:rPr>
          <w:color w:val="4472C4" w:themeColor="accent1"/>
          <w:sz w:val="28"/>
          <w:szCs w:val="28"/>
        </w:rPr>
      </w:pPr>
    </w:p>
    <w:p w14:paraId="5C4F0314" w14:textId="77777777" w:rsidR="00B80E3C" w:rsidRDefault="00B80E3C" w:rsidP="00B80E3C">
      <w:pPr>
        <w:rPr>
          <w:color w:val="4472C4" w:themeColor="accent1"/>
          <w:sz w:val="28"/>
          <w:szCs w:val="28"/>
        </w:rPr>
      </w:pPr>
    </w:p>
    <w:p w14:paraId="60BE0016" w14:textId="77777777" w:rsidR="00B80E3C" w:rsidRDefault="00B80E3C" w:rsidP="00B80E3C">
      <w:pPr>
        <w:rPr>
          <w:color w:val="4472C4" w:themeColor="accent1"/>
          <w:sz w:val="28"/>
          <w:szCs w:val="28"/>
        </w:rPr>
      </w:pPr>
    </w:p>
    <w:p w14:paraId="0ACB4F54" w14:textId="019C3586" w:rsidR="002450F5" w:rsidRPr="00B80E3C" w:rsidRDefault="002450F5" w:rsidP="00150D30">
      <w:pPr>
        <w:pStyle w:val="Heading1"/>
      </w:pPr>
      <w:r w:rsidRPr="00B80E3C">
        <w:lastRenderedPageBreak/>
        <w:t xml:space="preserve">Choosing files for </w:t>
      </w:r>
      <w:r w:rsidR="003D04E8" w:rsidRPr="00B80E3C">
        <w:t xml:space="preserve">the </w:t>
      </w:r>
      <w:r w:rsidRPr="00B80E3C">
        <w:t>project</w:t>
      </w:r>
    </w:p>
    <w:p w14:paraId="3AA6E2A9" w14:textId="3E449CF2" w:rsidR="00EA64B7" w:rsidRPr="00B80E3C" w:rsidRDefault="00EA64B7" w:rsidP="00B80E3C">
      <w:pPr>
        <w:rPr>
          <w:color w:val="4472C4" w:themeColor="accent1"/>
          <w:sz w:val="28"/>
          <w:szCs w:val="28"/>
        </w:rPr>
      </w:pPr>
      <w:r w:rsidRPr="00B80E3C">
        <w:rPr>
          <w:noProof/>
        </w:rPr>
        <w:drawing>
          <wp:inline distT="0" distB="0" distL="0" distR="0" wp14:anchorId="63ACE189" wp14:editId="3C506BC3">
            <wp:extent cx="5943600" cy="3229610"/>
            <wp:effectExtent l="0" t="0" r="0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9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5C9C0" w14:textId="63C78D1E" w:rsidR="002450F5" w:rsidRPr="00B80E3C" w:rsidRDefault="002450F5" w:rsidP="00150D30">
      <w:pPr>
        <w:pStyle w:val="Heading1"/>
      </w:pPr>
      <w:r w:rsidRPr="00B80E3C">
        <w:t>Compiling project</w:t>
      </w:r>
    </w:p>
    <w:p w14:paraId="4835A6C3" w14:textId="741644DA" w:rsidR="00EA64B7" w:rsidRDefault="00EA64B7" w:rsidP="00B80E3C">
      <w:pPr>
        <w:rPr>
          <w:color w:val="4472C4" w:themeColor="accent1"/>
          <w:sz w:val="28"/>
          <w:szCs w:val="28"/>
        </w:rPr>
      </w:pPr>
      <w:r w:rsidRPr="00B80E3C">
        <w:rPr>
          <w:noProof/>
        </w:rPr>
        <w:drawing>
          <wp:inline distT="0" distB="0" distL="0" distR="0" wp14:anchorId="75D10851" wp14:editId="45F2F579">
            <wp:extent cx="5943600" cy="322262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C43FA" w14:textId="0FA88D23" w:rsidR="00B80E3C" w:rsidRDefault="00B80E3C" w:rsidP="00B80E3C">
      <w:pPr>
        <w:rPr>
          <w:color w:val="4472C4" w:themeColor="accent1"/>
          <w:sz w:val="28"/>
          <w:szCs w:val="28"/>
        </w:rPr>
      </w:pPr>
    </w:p>
    <w:p w14:paraId="503B3DD9" w14:textId="77777777" w:rsidR="00B80E3C" w:rsidRPr="00B80E3C" w:rsidRDefault="00B80E3C" w:rsidP="00B80E3C">
      <w:pPr>
        <w:rPr>
          <w:color w:val="4472C4" w:themeColor="accent1"/>
          <w:sz w:val="28"/>
          <w:szCs w:val="28"/>
        </w:rPr>
      </w:pPr>
    </w:p>
    <w:p w14:paraId="64A84AA9" w14:textId="0E0003E6" w:rsidR="002450F5" w:rsidRPr="00B80E3C" w:rsidRDefault="002450F5" w:rsidP="00150D30">
      <w:pPr>
        <w:pStyle w:val="Heading1"/>
      </w:pPr>
      <w:r w:rsidRPr="00B80E3C">
        <w:lastRenderedPageBreak/>
        <w:t>Compiling created simulation files from Quartus</w:t>
      </w:r>
    </w:p>
    <w:p w14:paraId="08B06927" w14:textId="31A238F7" w:rsidR="00EA64B7" w:rsidRPr="00B80E3C" w:rsidRDefault="00EA64B7" w:rsidP="00B80E3C">
      <w:pPr>
        <w:rPr>
          <w:color w:val="4472C4" w:themeColor="accent1"/>
          <w:sz w:val="28"/>
          <w:szCs w:val="28"/>
        </w:rPr>
      </w:pPr>
      <w:r w:rsidRPr="00B80E3C">
        <w:rPr>
          <w:noProof/>
        </w:rPr>
        <w:drawing>
          <wp:inline distT="0" distB="0" distL="0" distR="0" wp14:anchorId="495A3B6B" wp14:editId="5DECD3A3">
            <wp:extent cx="5943600" cy="201930"/>
            <wp:effectExtent l="0" t="0" r="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80E3C">
        <w:rPr>
          <w:noProof/>
        </w:rPr>
        <w:drawing>
          <wp:inline distT="0" distB="0" distL="0" distR="0" wp14:anchorId="73F37DC2" wp14:editId="6D96678E">
            <wp:extent cx="5943600" cy="15748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02E3A" w14:textId="65AA4062" w:rsidR="002450F5" w:rsidRPr="00B80E3C" w:rsidRDefault="002450F5" w:rsidP="00B80E3C">
      <w:pPr>
        <w:rPr>
          <w:color w:val="4472C4" w:themeColor="accent1"/>
          <w:sz w:val="28"/>
          <w:szCs w:val="28"/>
        </w:rPr>
      </w:pPr>
    </w:p>
    <w:p w14:paraId="4F74DD39" w14:textId="0F9055DD" w:rsidR="002450F5" w:rsidRPr="00B80E3C" w:rsidRDefault="002450F5" w:rsidP="00150D30">
      <w:pPr>
        <w:pStyle w:val="Heading1"/>
      </w:pPr>
      <w:r w:rsidRPr="00B80E3C">
        <w:t>Final encryption simulation</w:t>
      </w:r>
    </w:p>
    <w:p w14:paraId="77F1AB24" w14:textId="77777777" w:rsidR="002450F5" w:rsidRPr="00B80E3C" w:rsidRDefault="00EA64B7" w:rsidP="00B80E3C">
      <w:pPr>
        <w:rPr>
          <w:color w:val="4472C4" w:themeColor="accent1"/>
          <w:sz w:val="28"/>
          <w:szCs w:val="28"/>
        </w:rPr>
      </w:pPr>
      <w:r w:rsidRPr="00B80E3C">
        <w:rPr>
          <w:noProof/>
        </w:rPr>
        <w:drawing>
          <wp:inline distT="0" distB="0" distL="0" distR="0" wp14:anchorId="7BDDFA79" wp14:editId="04EFE030">
            <wp:extent cx="5943600" cy="125095"/>
            <wp:effectExtent l="0" t="0" r="0" b="825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80E3C">
        <w:rPr>
          <w:noProof/>
        </w:rPr>
        <w:drawing>
          <wp:inline distT="0" distB="0" distL="0" distR="0" wp14:anchorId="5CDA0CD3" wp14:editId="39D8CFA6">
            <wp:extent cx="5943600" cy="259143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1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3B7AF" w14:textId="01F0D00F" w:rsidR="00EA64B7" w:rsidRPr="00B80E3C" w:rsidRDefault="002450F5" w:rsidP="00150D30">
      <w:pPr>
        <w:pStyle w:val="Heading1"/>
      </w:pPr>
      <w:r w:rsidRPr="00B80E3C">
        <w:t>Final decryption simulation</w:t>
      </w:r>
      <w:r w:rsidR="00EA64B7" w:rsidRPr="00B80E3C">
        <w:rPr>
          <w:noProof/>
        </w:rPr>
        <w:drawing>
          <wp:inline distT="0" distB="0" distL="0" distR="0" wp14:anchorId="74E4E0AC" wp14:editId="5EEF4B5A">
            <wp:extent cx="5943600" cy="1206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A64B7" w:rsidRPr="00B80E3C">
        <w:rPr>
          <w:noProof/>
        </w:rPr>
        <w:drawing>
          <wp:inline distT="0" distB="0" distL="0" distR="0" wp14:anchorId="773B802E" wp14:editId="0AC2AA0C">
            <wp:extent cx="5943600" cy="259143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1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A64B7" w:rsidRPr="00B80E3C" w:rsidSect="00150D30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67F095" w14:textId="77777777" w:rsidR="00C93521" w:rsidRDefault="00C93521" w:rsidP="00CB4659">
      <w:pPr>
        <w:spacing w:after="0" w:line="240" w:lineRule="auto"/>
      </w:pPr>
      <w:r>
        <w:separator/>
      </w:r>
    </w:p>
  </w:endnote>
  <w:endnote w:type="continuationSeparator" w:id="0">
    <w:p w14:paraId="0CDD4B7E" w14:textId="77777777" w:rsidR="00C93521" w:rsidRDefault="00C93521" w:rsidP="00CB46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004D62" w14:textId="77777777" w:rsidR="00C93521" w:rsidRDefault="00C93521" w:rsidP="00CB4659">
      <w:pPr>
        <w:spacing w:after="0" w:line="240" w:lineRule="auto"/>
      </w:pPr>
      <w:r>
        <w:separator/>
      </w:r>
    </w:p>
  </w:footnote>
  <w:footnote w:type="continuationSeparator" w:id="0">
    <w:p w14:paraId="6304E71F" w14:textId="77777777" w:rsidR="00C93521" w:rsidRDefault="00C93521" w:rsidP="00CB465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06775D"/>
    <w:multiLevelType w:val="hybridMultilevel"/>
    <w:tmpl w:val="023CF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660946"/>
    <w:multiLevelType w:val="hybridMultilevel"/>
    <w:tmpl w:val="E40C5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NDc2NrU0NDIyMDZV0lEKTi0uzszPAykwqQUAIkOjyywAAAA="/>
  </w:docVars>
  <w:rsids>
    <w:rsidRoot w:val="00184BCA"/>
    <w:rsid w:val="000A15AC"/>
    <w:rsid w:val="000E67D1"/>
    <w:rsid w:val="00111A09"/>
    <w:rsid w:val="001435C9"/>
    <w:rsid w:val="00150D30"/>
    <w:rsid w:val="00184BCA"/>
    <w:rsid w:val="00241ED6"/>
    <w:rsid w:val="002450F5"/>
    <w:rsid w:val="00265DDC"/>
    <w:rsid w:val="003B6531"/>
    <w:rsid w:val="003D04E8"/>
    <w:rsid w:val="00717F34"/>
    <w:rsid w:val="00822FB3"/>
    <w:rsid w:val="009A1C9F"/>
    <w:rsid w:val="00B80E3C"/>
    <w:rsid w:val="00BF3BC3"/>
    <w:rsid w:val="00C92BA5"/>
    <w:rsid w:val="00C93521"/>
    <w:rsid w:val="00CB4659"/>
    <w:rsid w:val="00D7588E"/>
    <w:rsid w:val="00DC5E46"/>
    <w:rsid w:val="00EA64B7"/>
    <w:rsid w:val="00FA28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0FFA1E"/>
  <w15:chartTrackingRefBased/>
  <w15:docId w15:val="{CD8969EF-BF4A-498B-BB2F-EBFC438FA2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50D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0E3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50D3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link w:val="NoSpacingChar"/>
    <w:uiPriority w:val="1"/>
    <w:qFormat/>
    <w:rsid w:val="00150D30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150D30"/>
    <w:rPr>
      <w:rFonts w:eastAsiaTheme="minorEastAsia"/>
    </w:rPr>
  </w:style>
  <w:style w:type="paragraph" w:styleId="Title">
    <w:name w:val="Title"/>
    <w:basedOn w:val="Normal"/>
    <w:next w:val="Normal"/>
    <w:link w:val="TitleChar"/>
    <w:uiPriority w:val="10"/>
    <w:qFormat/>
    <w:rsid w:val="00150D30"/>
    <w:pPr>
      <w:spacing w:after="0" w:line="216" w:lineRule="auto"/>
      <w:contextualSpacing/>
    </w:pPr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0D30"/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50D30"/>
    <w:pPr>
      <w:numPr>
        <w:ilvl w:val="1"/>
      </w:numPr>
    </w:pPr>
    <w:rPr>
      <w:rFonts w:eastAsiaTheme="minorEastAsia" w:cs="Times New Roman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50D30"/>
    <w:rPr>
      <w:rFonts w:eastAsiaTheme="minorEastAsia" w:cs="Times New Roman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CB46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4659"/>
  </w:style>
  <w:style w:type="paragraph" w:styleId="Footer">
    <w:name w:val="footer"/>
    <w:basedOn w:val="Normal"/>
    <w:link w:val="FooterChar"/>
    <w:uiPriority w:val="99"/>
    <w:unhideWhenUsed/>
    <w:rsid w:val="00CB46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46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9</Pages>
  <Words>151</Words>
  <Characters>86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S 56 block cipher algorithm</vt:lpstr>
    </vt:vector>
  </TitlesOfParts>
  <Company/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 56 block cipher algorithm</dc:title>
  <dc:subject/>
  <dc:creator>Yousef Tarek 191464</dc:creator>
  <cp:keywords/>
  <dc:description/>
  <cp:lastModifiedBy>yousef191464</cp:lastModifiedBy>
  <cp:revision>11</cp:revision>
  <dcterms:created xsi:type="dcterms:W3CDTF">2021-06-10T16:48:00Z</dcterms:created>
  <dcterms:modified xsi:type="dcterms:W3CDTF">2021-06-10T20:59:00Z</dcterms:modified>
</cp:coreProperties>
</file>